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46718E" w14:textId="1ACB055E" w:rsidR="00100435" w:rsidRDefault="00387399">
      <w:pPr>
        <w:pStyle w:val="Title"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</w:p>
    <w:sdt>
      <w:sdtPr>
        <w:rPr>
          <w:rFonts w:asciiTheme="minorHAnsi" w:hAnsiTheme="minorHAnsi" w:cstheme="minorHAnsi"/>
          <w:sz w:val="24"/>
          <w:szCs w:val="24"/>
        </w:rPr>
        <w:alias w:val="Company"/>
        <w:tag w:val=""/>
        <w:id w:val="-569583541"/>
        <w:placeholder>
          <w:docPart w:val="C4EA5D738DFF4EB59629044082EC2965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3F9F88F4" w14:textId="27DD7BDB" w:rsidR="00BB0E1F" w:rsidRDefault="00FE522B" w:rsidP="00100435">
          <w:pPr>
            <w:pStyle w:val="Title"/>
            <w:rPr>
              <w:rFonts w:ascii="Times New Roman" w:hAnsi="Times New Roman"/>
              <w:sz w:val="24"/>
            </w:rPr>
          </w:pPr>
          <w:r>
            <w:rPr>
              <w:rFonts w:asciiTheme="minorHAnsi" w:hAnsiTheme="minorHAnsi" w:cstheme="minorHAnsi"/>
              <w:sz w:val="24"/>
              <w:szCs w:val="24"/>
            </w:rPr>
            <w:t>Clark Quality</w:t>
          </w:r>
          <w:r w:rsidR="0068634A" w:rsidRPr="0068634A">
            <w:rPr>
              <w:rFonts w:asciiTheme="minorHAnsi" w:hAnsiTheme="minorHAnsi" w:cstheme="minorHAnsi"/>
              <w:sz w:val="24"/>
              <w:szCs w:val="24"/>
            </w:rPr>
            <w:t xml:space="preserve"> Care</w:t>
          </w:r>
        </w:p>
      </w:sdtContent>
    </w:sdt>
    <w:p w14:paraId="06B4BC22" w14:textId="77777777" w:rsidR="00BB0E1F" w:rsidRDefault="00BB0E1F"/>
    <w:p w14:paraId="5EA21E6B" w14:textId="77777777" w:rsidR="00BB0E1F" w:rsidRDefault="00BB0E1F">
      <w:pPr>
        <w:rPr>
          <w:b/>
          <w:bCs/>
        </w:rPr>
      </w:pPr>
      <w:r>
        <w:rPr>
          <w:b/>
          <w:bCs/>
        </w:rPr>
        <w:t xml:space="preserve">  EMPLOYEE’S NAME: _______________________________________   </w:t>
      </w:r>
    </w:p>
    <w:p w14:paraId="0C75E64F" w14:textId="77777777" w:rsidR="00BB0E1F" w:rsidRDefault="00BB0E1F">
      <w:pPr>
        <w:rPr>
          <w:b/>
          <w:bCs/>
        </w:rPr>
      </w:pPr>
    </w:p>
    <w:tbl>
      <w:tblPr>
        <w:tblW w:w="0" w:type="auto"/>
        <w:tblInd w:w="198" w:type="dxa"/>
        <w:tblLayout w:type="fixed"/>
        <w:tblLook w:val="0000" w:firstRow="0" w:lastRow="0" w:firstColumn="0" w:lastColumn="0" w:noHBand="0" w:noVBand="0"/>
      </w:tblPr>
      <w:tblGrid>
        <w:gridCol w:w="5490"/>
        <w:gridCol w:w="2340"/>
        <w:gridCol w:w="1980"/>
      </w:tblGrid>
      <w:tr w:rsidR="00BB0E1F" w14:paraId="6C2AB409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22112CB5" w14:textId="77777777" w:rsidR="00BB0E1F" w:rsidRDefault="00BB0E1F">
            <w:pPr>
              <w:pStyle w:val="Heading1"/>
              <w:rPr>
                <w:rFonts w:ascii="Times New Roman" w:hAnsi="Times New Roman"/>
                <w:b/>
                <w:bCs/>
                <w:sz w:val="22"/>
              </w:rPr>
            </w:pPr>
            <w:r>
              <w:rPr>
                <w:rFonts w:ascii="Times New Roman" w:hAnsi="Times New Roman"/>
                <w:b/>
                <w:bCs/>
                <w:sz w:val="22"/>
              </w:rPr>
              <w:t>SECTION 1 – EMPLOYMENT VERIFICATIONS</w:t>
            </w: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7ECE497" w14:textId="77777777" w:rsidR="00BB0E1F" w:rsidRDefault="00BB0E1F">
            <w:pPr>
              <w:pStyle w:val="Heading1"/>
              <w:jc w:val="center"/>
              <w:rPr>
                <w:rFonts w:ascii="Times New Roman" w:hAnsi="Times New Roman"/>
                <w:b/>
                <w:bCs/>
                <w:sz w:val="18"/>
              </w:rPr>
            </w:pPr>
            <w:r>
              <w:rPr>
                <w:rFonts w:ascii="Times New Roman" w:hAnsi="Times New Roman"/>
                <w:b/>
                <w:bCs/>
                <w:sz w:val="18"/>
              </w:rPr>
              <w:t>STATUS OF DOCUMENT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60A1740" w14:textId="77777777" w:rsidR="00BB0E1F" w:rsidRDefault="00362475">
            <w:pPr>
              <w:pStyle w:val="Heading1"/>
              <w:jc w:val="center"/>
              <w:rPr>
                <w:rFonts w:ascii="Times New Roman" w:hAnsi="Times New Roman"/>
                <w:b/>
                <w:bCs/>
                <w:sz w:val="18"/>
              </w:rPr>
            </w:pPr>
            <w:r>
              <w:rPr>
                <w:rFonts w:ascii="Times New Roman" w:hAnsi="Times New Roman"/>
                <w:b/>
                <w:bCs/>
                <w:sz w:val="18"/>
              </w:rPr>
              <w:t>Owner/CEO Initials</w:t>
            </w:r>
          </w:p>
        </w:tc>
      </w:tr>
      <w:tr w:rsidR="00BB0E1F" w14:paraId="7C5A8AEA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D49A98B" w14:textId="77777777" w:rsidR="00BB0E1F" w:rsidRDefault="00BB0E1F">
            <w:pPr>
              <w:pStyle w:val="Heading1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Application for Employment</w:t>
            </w: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DF9FF1B" w14:textId="77777777" w:rsidR="00BB0E1F" w:rsidRDefault="00BB0E1F">
            <w:pPr>
              <w:pStyle w:val="Heading1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ABC7ED6" w14:textId="77777777" w:rsidR="00BB0E1F" w:rsidRDefault="00BB0E1F">
            <w:pPr>
              <w:pStyle w:val="Heading1"/>
              <w:jc w:val="center"/>
              <w:rPr>
                <w:rFonts w:ascii="Times New Roman" w:hAnsi="Times New Roman"/>
              </w:rPr>
            </w:pPr>
          </w:p>
        </w:tc>
      </w:tr>
      <w:tr w:rsidR="00BB0E1F" w14:paraId="194CF5B9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8903589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Resume</w:t>
            </w:r>
          </w:p>
        </w:tc>
        <w:tc>
          <w:tcPr>
            <w:tcW w:w="2340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F628C6F" w14:textId="77777777" w:rsidR="00BB0E1F" w:rsidRDefault="00BB0E1F">
            <w:pPr>
              <w:rPr>
                <w:sz w:val="24"/>
              </w:rPr>
            </w:pPr>
          </w:p>
        </w:tc>
        <w:tc>
          <w:tcPr>
            <w:tcW w:w="1980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2B232A0" w14:textId="77777777" w:rsidR="00BB0E1F" w:rsidRDefault="00BB0E1F">
            <w:pPr>
              <w:rPr>
                <w:sz w:val="24"/>
              </w:rPr>
            </w:pPr>
          </w:p>
        </w:tc>
      </w:tr>
      <w:tr w:rsidR="00BB0E1F" w14:paraId="4BA17BE9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87B8CA1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Employment</w:t>
            </w:r>
            <w:r w:rsidR="005A3DB9">
              <w:rPr>
                <w:rFonts w:ascii="Arial" w:hAnsi="Arial" w:cs="Arial"/>
                <w:b/>
                <w:bCs/>
                <w:sz w:val="22"/>
              </w:rPr>
              <w:t xml:space="preserve"> References</w:t>
            </w:r>
            <w:r>
              <w:rPr>
                <w:rFonts w:ascii="Arial" w:hAnsi="Arial" w:cs="Arial"/>
                <w:b/>
                <w:bCs/>
                <w:sz w:val="22"/>
              </w:rPr>
              <w:t xml:space="preserve"> (3)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6CECED5" w14:textId="77777777" w:rsidR="00BB0E1F" w:rsidRDefault="00BB0E1F">
            <w:pPr>
              <w:rPr>
                <w:sz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6E1B31E" w14:textId="77777777" w:rsidR="00BB0E1F" w:rsidRDefault="00BB0E1F">
            <w:pPr>
              <w:rPr>
                <w:sz w:val="24"/>
              </w:rPr>
            </w:pPr>
          </w:p>
        </w:tc>
      </w:tr>
      <w:tr w:rsidR="00BB0E1F" w14:paraId="1A412605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D1B76C9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Verification of Valid Driver’s Licens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1A8A807" w14:textId="77777777" w:rsidR="00BB0E1F" w:rsidRDefault="00BB0E1F">
            <w:pPr>
              <w:rPr>
                <w:sz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E42F86B" w14:textId="77777777" w:rsidR="00BB0E1F" w:rsidRDefault="00BB0E1F">
            <w:pPr>
              <w:rPr>
                <w:sz w:val="24"/>
              </w:rPr>
            </w:pPr>
          </w:p>
        </w:tc>
      </w:tr>
      <w:tr w:rsidR="00BB0E1F" w14:paraId="7072CAC4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505C5F1D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Current Driving Record- DMV</w:t>
            </w:r>
          </w:p>
        </w:tc>
        <w:tc>
          <w:tcPr>
            <w:tcW w:w="2340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2B9B873" w14:textId="77777777" w:rsidR="00BB0E1F" w:rsidRDefault="00BB0E1F">
            <w:pPr>
              <w:rPr>
                <w:sz w:val="24"/>
              </w:rPr>
            </w:pPr>
          </w:p>
        </w:tc>
        <w:tc>
          <w:tcPr>
            <w:tcW w:w="19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5D03F" w14:textId="77777777" w:rsidR="00BB0E1F" w:rsidRDefault="00BB0E1F">
            <w:pPr>
              <w:rPr>
                <w:sz w:val="24"/>
              </w:rPr>
            </w:pPr>
          </w:p>
        </w:tc>
      </w:tr>
      <w:tr w:rsidR="00BB0E1F" w14:paraId="390D9313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ED9B5CA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Verification of Current Auto Insurance</w:t>
            </w:r>
          </w:p>
        </w:tc>
        <w:tc>
          <w:tcPr>
            <w:tcW w:w="2340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11FF881" w14:textId="77777777" w:rsidR="00BB0E1F" w:rsidRDefault="00BB0E1F">
            <w:pPr>
              <w:rPr>
                <w:sz w:val="24"/>
              </w:rPr>
            </w:pPr>
          </w:p>
        </w:tc>
        <w:tc>
          <w:tcPr>
            <w:tcW w:w="19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D128D" w14:textId="77777777" w:rsidR="00BB0E1F" w:rsidRDefault="00BB0E1F">
            <w:pPr>
              <w:rPr>
                <w:sz w:val="24"/>
              </w:rPr>
            </w:pPr>
          </w:p>
        </w:tc>
      </w:tr>
      <w:tr w:rsidR="00BB0E1F" w14:paraId="1F00A1CA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58D01BC3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W-4 Forms</w:t>
            </w:r>
          </w:p>
        </w:tc>
        <w:tc>
          <w:tcPr>
            <w:tcW w:w="2340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C5FC34" w14:textId="77777777" w:rsidR="00BB0E1F" w:rsidRDefault="00BB0E1F">
            <w:pPr>
              <w:rPr>
                <w:sz w:val="24"/>
              </w:rPr>
            </w:pPr>
          </w:p>
        </w:tc>
        <w:tc>
          <w:tcPr>
            <w:tcW w:w="19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9341A" w14:textId="77777777" w:rsidR="00BB0E1F" w:rsidRDefault="00BB0E1F">
            <w:pPr>
              <w:rPr>
                <w:sz w:val="24"/>
              </w:rPr>
            </w:pPr>
          </w:p>
        </w:tc>
      </w:tr>
      <w:tr w:rsidR="00BB0E1F" w14:paraId="53C3EB59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64B7BC6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I-9 (Employment Eligibility Verification Documents):   </w:t>
            </w:r>
          </w:p>
          <w:p w14:paraId="48D86060" w14:textId="77777777" w:rsidR="00BB0E1F" w:rsidRDefault="00BB0E1F">
            <w:pPr>
              <w:rPr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Valid Drivers License, Social Security Card, Birth Certificate &amp; / or other eligibility verification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FF6300C" w14:textId="77777777" w:rsidR="00BB0E1F" w:rsidRDefault="00BB0E1F">
            <w:pPr>
              <w:rPr>
                <w:sz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29E08CA" w14:textId="77777777" w:rsidR="00BB0E1F" w:rsidRDefault="00BB0E1F">
            <w:pPr>
              <w:rPr>
                <w:sz w:val="24"/>
              </w:rPr>
            </w:pPr>
          </w:p>
        </w:tc>
      </w:tr>
      <w:tr w:rsidR="00BB0E1F" w14:paraId="1C2D2DF8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28977E" w14:textId="77777777" w:rsidR="00BB0E1F" w:rsidRDefault="00BB0E1F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SECTION 2 – PERSONNEL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86E4E" w14:textId="77777777" w:rsidR="00BB0E1F" w:rsidRDefault="00BB0E1F">
            <w:pPr>
              <w:jc w:val="center"/>
              <w:rPr>
                <w:b/>
                <w:sz w:val="22"/>
              </w:rPr>
            </w:pPr>
            <w:r>
              <w:rPr>
                <w:b/>
                <w:bCs/>
                <w:sz w:val="18"/>
              </w:rPr>
              <w:t>STATUS OF DOCUMENT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C5C48" w14:textId="77777777" w:rsidR="00BB0E1F" w:rsidRDefault="00362475">
            <w:pPr>
              <w:jc w:val="center"/>
              <w:rPr>
                <w:b/>
                <w:sz w:val="22"/>
              </w:rPr>
            </w:pPr>
            <w:r>
              <w:rPr>
                <w:b/>
                <w:bCs/>
                <w:sz w:val="18"/>
              </w:rPr>
              <w:t>Owner/CEO Initials</w:t>
            </w:r>
          </w:p>
        </w:tc>
      </w:tr>
      <w:tr w:rsidR="00BB0E1F" w14:paraId="088ACAC3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0C4947A8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Performance Evaluation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B339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E7E94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2EF16FEC" w14:textId="77777777">
        <w:trPr>
          <w:trHeight w:val="360"/>
          <w:tblHeader/>
        </w:trPr>
        <w:tc>
          <w:tcPr>
            <w:tcW w:w="5490" w:type="dxa"/>
            <w:tcBorders>
              <w:bottom w:val="single" w:sz="4" w:space="0" w:color="auto"/>
            </w:tcBorders>
          </w:tcPr>
          <w:p w14:paraId="4F9149E5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4320" w:type="dxa"/>
            <w:gridSpan w:val="2"/>
            <w:tcBorders>
              <w:bottom w:val="single" w:sz="4" w:space="0" w:color="auto"/>
            </w:tcBorders>
          </w:tcPr>
          <w:p w14:paraId="13CCB2BB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5EF2350B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5F8F37" w14:textId="77777777" w:rsidR="00BB0E1F" w:rsidRDefault="00BB0E1F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SECTION 3- ACKNOWLEDGEMENTS / CONSENT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6330F" w14:textId="77777777" w:rsidR="00BB0E1F" w:rsidRDefault="00BB0E1F">
            <w:pPr>
              <w:jc w:val="center"/>
              <w:rPr>
                <w:b/>
                <w:sz w:val="22"/>
              </w:rPr>
            </w:pPr>
            <w:r>
              <w:rPr>
                <w:b/>
                <w:bCs/>
                <w:sz w:val="18"/>
              </w:rPr>
              <w:t>STATUS OF DOCUMENT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18683" w14:textId="77777777" w:rsidR="00BB0E1F" w:rsidRDefault="00362475" w:rsidP="00362475">
            <w:pPr>
              <w:jc w:val="center"/>
              <w:rPr>
                <w:b/>
                <w:sz w:val="22"/>
              </w:rPr>
            </w:pPr>
            <w:r>
              <w:rPr>
                <w:b/>
                <w:bCs/>
                <w:sz w:val="18"/>
              </w:rPr>
              <w:t>Owner/CEO Initials</w:t>
            </w:r>
          </w:p>
        </w:tc>
      </w:tr>
      <w:tr w:rsidR="00BB0E1F" w14:paraId="4AD5C9C5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0CE9BE97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Correspondence (I.E., Memos, Letters, Forms, Etc…)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7E41674A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E248A2E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296088B7" w14:textId="77777777">
        <w:trPr>
          <w:trHeight w:val="360"/>
          <w:tblHeader/>
        </w:trPr>
        <w:tc>
          <w:tcPr>
            <w:tcW w:w="5490" w:type="dxa"/>
            <w:tcBorders>
              <w:bottom w:val="single" w:sz="4" w:space="0" w:color="auto"/>
            </w:tcBorders>
          </w:tcPr>
          <w:p w14:paraId="06AA7A37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4320" w:type="dxa"/>
            <w:gridSpan w:val="2"/>
            <w:tcBorders>
              <w:bottom w:val="single" w:sz="4" w:space="0" w:color="auto"/>
            </w:tcBorders>
          </w:tcPr>
          <w:p w14:paraId="551F35D1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36AF8317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699CA2" w14:textId="77777777" w:rsidR="00BB0E1F" w:rsidRDefault="00BB0E1F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SECTION 4 - CERTIFICATIONS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AEFFC" w14:textId="77777777" w:rsidR="00BB0E1F" w:rsidRDefault="00BB0E1F">
            <w:pPr>
              <w:jc w:val="center"/>
              <w:rPr>
                <w:b/>
                <w:sz w:val="22"/>
              </w:rPr>
            </w:pPr>
            <w:r>
              <w:rPr>
                <w:b/>
                <w:bCs/>
                <w:sz w:val="18"/>
              </w:rPr>
              <w:t>STATUS OF DOCUMENT</w:t>
            </w:r>
          </w:p>
        </w:tc>
        <w:tc>
          <w:tcPr>
            <w:tcW w:w="19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55736" w14:textId="77777777" w:rsidR="00BB0E1F" w:rsidRDefault="00362475">
            <w:pPr>
              <w:jc w:val="center"/>
              <w:rPr>
                <w:b/>
                <w:sz w:val="22"/>
              </w:rPr>
            </w:pPr>
            <w:r>
              <w:rPr>
                <w:b/>
                <w:bCs/>
                <w:sz w:val="18"/>
              </w:rPr>
              <w:t>Owner/CEO Initials</w:t>
            </w:r>
          </w:p>
        </w:tc>
      </w:tr>
      <w:tr w:rsidR="00A44733" w14:paraId="6BBFE417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0644E658" w14:textId="77777777" w:rsidR="00A44733" w:rsidRDefault="00A44733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HS Diploma or College Degree (Transcripts Needed for QDDP)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58168" w14:textId="77777777" w:rsidR="00A44733" w:rsidRDefault="00A44733">
            <w:pPr>
              <w:rPr>
                <w:sz w:val="22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2388A" w14:textId="77777777" w:rsidR="00A44733" w:rsidRDefault="00A44733">
            <w:pPr>
              <w:rPr>
                <w:sz w:val="22"/>
              </w:rPr>
            </w:pPr>
          </w:p>
        </w:tc>
      </w:tr>
      <w:tr w:rsidR="00BB0E1F" w14:paraId="798C072A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3B9E3E04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Behavior Management Training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DFC70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A3E7C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2ED8AAD7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0BFBDA96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Medication Management Training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D5793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58D40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444ED62A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91EC4BC" w14:textId="77777777" w:rsidR="00BB0E1F" w:rsidRDefault="005A3DB9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First</w:t>
            </w:r>
            <w:r w:rsidR="00BB0E1F">
              <w:rPr>
                <w:rFonts w:ascii="Arial" w:hAnsi="Arial" w:cs="Arial"/>
                <w:b/>
                <w:bCs/>
                <w:sz w:val="22"/>
              </w:rPr>
              <w:t xml:space="preserve"> Aid Certification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E36D7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AA813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15BD6F13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F7AED70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CPR Certification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3B5E8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6656B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5F0CBCEB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F5ADE08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Medicaid Waiver </w:t>
            </w:r>
            <w:r w:rsidR="005A3DB9">
              <w:rPr>
                <w:rFonts w:ascii="Arial" w:hAnsi="Arial" w:cs="Arial"/>
                <w:b/>
                <w:bCs/>
                <w:sz w:val="22"/>
              </w:rPr>
              <w:t xml:space="preserve">DSP </w:t>
            </w:r>
            <w:r>
              <w:rPr>
                <w:rFonts w:ascii="Arial" w:hAnsi="Arial" w:cs="Arial"/>
                <w:b/>
                <w:bCs/>
                <w:sz w:val="22"/>
              </w:rPr>
              <w:t>Workbook Course &amp; Test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4A03C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41B00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705A1E1D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06B86F1F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Human Rights Overview and Test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B361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D7624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7D02C13C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C4232F9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OSHA Training Overview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A5ECA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3272C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0F5DB342" w14:textId="77777777">
        <w:trPr>
          <w:cantSplit/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6DBC1D8B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All Other In-Service Training Information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64C65C59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8D1B01B" w14:textId="77777777" w:rsidR="00BB0E1F" w:rsidRDefault="00BB0E1F">
            <w:pPr>
              <w:rPr>
                <w:sz w:val="22"/>
              </w:rPr>
            </w:pPr>
          </w:p>
        </w:tc>
      </w:tr>
    </w:tbl>
    <w:p w14:paraId="18B2AE57" w14:textId="77777777" w:rsidR="00BB0E1F" w:rsidRDefault="00BB0E1F">
      <w:pPr>
        <w:pStyle w:val="Title"/>
        <w:rPr>
          <w:rFonts w:ascii="Times New Roman" w:hAnsi="Times New Roman"/>
          <w:sz w:val="24"/>
          <w:szCs w:val="24"/>
        </w:rPr>
      </w:pPr>
    </w:p>
    <w:p w14:paraId="19D6FE66" w14:textId="77777777" w:rsidR="00BB0E1F" w:rsidRDefault="00BB0E1F">
      <w:pPr>
        <w:pStyle w:val="Title"/>
        <w:rPr>
          <w:rFonts w:ascii="Times New Roman" w:hAnsi="Times New Roman"/>
          <w:sz w:val="24"/>
          <w:szCs w:val="24"/>
        </w:rPr>
      </w:pPr>
    </w:p>
    <w:p w14:paraId="67EA4AC5" w14:textId="77777777" w:rsidR="00BB0E1F" w:rsidRDefault="00BB0E1F">
      <w:pPr>
        <w:pStyle w:val="Title"/>
        <w:rPr>
          <w:rFonts w:ascii="Times New Roman" w:hAnsi="Times New Roman"/>
          <w:sz w:val="24"/>
          <w:szCs w:val="24"/>
        </w:rPr>
      </w:pPr>
    </w:p>
    <w:p w14:paraId="22435EDB" w14:textId="77777777" w:rsidR="00BB0E1F" w:rsidRDefault="00BB0E1F">
      <w:pPr>
        <w:pStyle w:val="Title"/>
        <w:rPr>
          <w:rFonts w:ascii="Times New Roman" w:hAnsi="Times New Roman"/>
          <w:sz w:val="24"/>
          <w:szCs w:val="24"/>
        </w:rPr>
      </w:pPr>
    </w:p>
    <w:p w14:paraId="0D9AB1A2" w14:textId="77777777" w:rsidR="00362475" w:rsidRDefault="00362475">
      <w:pPr>
        <w:pStyle w:val="Title"/>
        <w:rPr>
          <w:rFonts w:ascii="Times New Roman" w:hAnsi="Times New Roman"/>
          <w:sz w:val="24"/>
          <w:szCs w:val="24"/>
        </w:rPr>
      </w:pPr>
    </w:p>
    <w:p w14:paraId="029D3E91" w14:textId="77777777" w:rsidR="00362475" w:rsidRDefault="00362475">
      <w:pPr>
        <w:pStyle w:val="Title"/>
        <w:rPr>
          <w:rFonts w:ascii="Times New Roman" w:hAnsi="Times New Roman"/>
          <w:sz w:val="24"/>
          <w:szCs w:val="24"/>
        </w:rPr>
      </w:pPr>
    </w:p>
    <w:p w14:paraId="6575E251" w14:textId="77777777" w:rsidR="00362475" w:rsidRDefault="00362475">
      <w:pPr>
        <w:pStyle w:val="Title"/>
        <w:rPr>
          <w:rFonts w:ascii="Times New Roman" w:hAnsi="Times New Roman"/>
          <w:sz w:val="24"/>
          <w:szCs w:val="24"/>
        </w:rPr>
      </w:pPr>
    </w:p>
    <w:p w14:paraId="51741BBE" w14:textId="54A7D0CF" w:rsidR="00BB0E1F" w:rsidRDefault="00B72602" w:rsidP="00B72602">
      <w:pPr>
        <w:tabs>
          <w:tab w:val="center" w:pos="5688"/>
          <w:tab w:val="left" w:pos="8484"/>
        </w:tabs>
      </w:pPr>
      <w:r>
        <w:tab/>
      </w:r>
      <w:sdt>
        <w:sdtPr>
          <w:alias w:val="Company"/>
          <w:tag w:val=""/>
          <w:id w:val="2131437644"/>
          <w:placeholder>
            <w:docPart w:val="D9FF452ABFA04AF39899322520F3D596"/>
          </w:placeholder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r w:rsidR="00FE522B">
            <w:t>Clark Quality Care</w:t>
          </w:r>
        </w:sdtContent>
      </w:sdt>
      <w:r>
        <w:tab/>
      </w:r>
    </w:p>
    <w:p w14:paraId="6E591F03" w14:textId="77777777" w:rsidR="00BB0E1F" w:rsidRDefault="00BB0E1F">
      <w:pPr>
        <w:jc w:val="center"/>
        <w:rPr>
          <w:b/>
          <w:bCs/>
        </w:rPr>
      </w:pPr>
    </w:p>
    <w:p w14:paraId="6C07B1DE" w14:textId="77777777" w:rsidR="00BB0E1F" w:rsidRDefault="00BB0E1F">
      <w:pPr>
        <w:rPr>
          <w:b/>
          <w:bCs/>
        </w:rPr>
      </w:pPr>
      <w:r>
        <w:rPr>
          <w:b/>
          <w:bCs/>
        </w:rPr>
        <w:t xml:space="preserve">   EMPLOYEE’S NAME: _______________________________________    </w:t>
      </w:r>
    </w:p>
    <w:p w14:paraId="7E3F948B" w14:textId="77777777" w:rsidR="00BB0E1F" w:rsidRDefault="00BB0E1F">
      <w:pPr>
        <w:jc w:val="center"/>
        <w:rPr>
          <w:b/>
          <w:bCs/>
        </w:rPr>
      </w:pPr>
    </w:p>
    <w:p w14:paraId="6832A549" w14:textId="77777777" w:rsidR="00BB0E1F" w:rsidRDefault="00BB0E1F">
      <w:pPr>
        <w:jc w:val="center"/>
        <w:rPr>
          <w:b/>
          <w:bCs/>
        </w:rPr>
      </w:pPr>
    </w:p>
    <w:tbl>
      <w:tblPr>
        <w:tblW w:w="0" w:type="auto"/>
        <w:tblInd w:w="198" w:type="dxa"/>
        <w:tblLayout w:type="fixed"/>
        <w:tblLook w:val="0000" w:firstRow="0" w:lastRow="0" w:firstColumn="0" w:lastColumn="0" w:noHBand="0" w:noVBand="0"/>
      </w:tblPr>
      <w:tblGrid>
        <w:gridCol w:w="5490"/>
        <w:gridCol w:w="2360"/>
        <w:gridCol w:w="2230"/>
      </w:tblGrid>
      <w:tr w:rsidR="00BB0E1F" w14:paraId="21D263C6" w14:textId="77777777">
        <w:trPr>
          <w:trHeight w:val="360"/>
          <w:tblHeader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FBC70B" w14:textId="77777777" w:rsidR="00BB0E1F" w:rsidRDefault="00BB0E1F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SECTION (5)–Disciplinary Actions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FF5EB" w14:textId="77777777" w:rsidR="00BB0E1F" w:rsidRDefault="00BB0E1F">
            <w:pPr>
              <w:jc w:val="center"/>
              <w:rPr>
                <w:b/>
                <w:sz w:val="22"/>
              </w:rPr>
            </w:pPr>
            <w:r>
              <w:rPr>
                <w:b/>
                <w:bCs/>
                <w:sz w:val="18"/>
              </w:rPr>
              <w:t>STATUS OF DOCUMENT</w:t>
            </w: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A1B34" w14:textId="77777777" w:rsidR="00BB0E1F" w:rsidRDefault="00362475">
            <w:pPr>
              <w:jc w:val="center"/>
              <w:rPr>
                <w:b/>
                <w:sz w:val="22"/>
              </w:rPr>
            </w:pPr>
            <w:r>
              <w:rPr>
                <w:b/>
                <w:bCs/>
                <w:sz w:val="18"/>
              </w:rPr>
              <w:t>Owner/CEO Initials</w:t>
            </w:r>
          </w:p>
        </w:tc>
      </w:tr>
      <w:tr w:rsidR="00BB0E1F" w14:paraId="42C1D5C6" w14:textId="77777777">
        <w:trPr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F4A5A27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Verbal Warning Notice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2715EFE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5255DB10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55475057" w14:textId="77777777">
        <w:trPr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2132D90F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Written Notice of Disciplinary Action </w:t>
            </w:r>
          </w:p>
        </w:tc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6BDDCE8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22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CD07C8F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0F9F49A4" w14:textId="77777777">
        <w:trPr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2BE20401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Corrective Action Plan / Performance Review Plan</w:t>
            </w:r>
          </w:p>
        </w:tc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8C07182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22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9CF4538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75247BA2" w14:textId="77777777">
        <w:trPr>
          <w:trHeight w:val="360"/>
          <w:tblHeader/>
        </w:trPr>
        <w:tc>
          <w:tcPr>
            <w:tcW w:w="549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CD8D950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Termination Notice Letter</w:t>
            </w:r>
          </w:p>
        </w:tc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615CFDE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22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DD45097" w14:textId="77777777" w:rsidR="00BB0E1F" w:rsidRDefault="00BB0E1F">
            <w:pPr>
              <w:rPr>
                <w:sz w:val="22"/>
              </w:rPr>
            </w:pPr>
          </w:p>
        </w:tc>
      </w:tr>
    </w:tbl>
    <w:p w14:paraId="13A7DA55" w14:textId="77777777" w:rsidR="00BB0E1F" w:rsidRDefault="00BB0E1F">
      <w:pPr>
        <w:pStyle w:val="Title"/>
        <w:rPr>
          <w:rFonts w:ascii="Times New Roman" w:hAnsi="Times New Roman"/>
          <w:sz w:val="24"/>
          <w:szCs w:val="24"/>
        </w:rPr>
      </w:pPr>
    </w:p>
    <w:p w14:paraId="296FB8AF" w14:textId="77777777" w:rsidR="00BB0E1F" w:rsidRDefault="00BB0E1F">
      <w:pPr>
        <w:pStyle w:val="Title"/>
        <w:rPr>
          <w:rFonts w:ascii="Times New Roman" w:hAnsi="Times New Roman"/>
          <w:sz w:val="24"/>
          <w:szCs w:val="24"/>
        </w:rPr>
      </w:pPr>
    </w:p>
    <w:p w14:paraId="3E0CE831" w14:textId="77777777" w:rsidR="00BB0E1F" w:rsidRDefault="00BB0E1F">
      <w:pPr>
        <w:jc w:val="center"/>
        <w:rPr>
          <w:b/>
          <w:bCs/>
        </w:rPr>
      </w:pPr>
    </w:p>
    <w:tbl>
      <w:tblPr>
        <w:tblW w:w="0" w:type="auto"/>
        <w:tblInd w:w="198" w:type="dxa"/>
        <w:tblLayout w:type="fixed"/>
        <w:tblLook w:val="0000" w:firstRow="0" w:lastRow="0" w:firstColumn="0" w:lastColumn="0" w:noHBand="0" w:noVBand="0"/>
      </w:tblPr>
      <w:tblGrid>
        <w:gridCol w:w="5580"/>
        <w:gridCol w:w="2340"/>
        <w:gridCol w:w="2160"/>
      </w:tblGrid>
      <w:tr w:rsidR="00BB0E1F" w14:paraId="0F12812A" w14:textId="77777777">
        <w:trPr>
          <w:trHeight w:val="360"/>
          <w:tblHeader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3478BE" w14:textId="77777777" w:rsidR="00BB0E1F" w:rsidRDefault="00BB0E1F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SECTION (A) – Medical / Criminal Checks</w:t>
            </w:r>
          </w:p>
          <w:p w14:paraId="4808DBCD" w14:textId="77777777" w:rsidR="00BB0E1F" w:rsidRDefault="00BB0E1F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(Separate File </w:t>
            </w:r>
            <w:proofErr w:type="gramStart"/>
            <w:r>
              <w:rPr>
                <w:rFonts w:ascii="Arial" w:hAnsi="Arial" w:cs="Arial"/>
                <w:b/>
                <w:sz w:val="22"/>
              </w:rPr>
              <w:t>For</w:t>
            </w:r>
            <w:proofErr w:type="gramEnd"/>
            <w:r>
              <w:rPr>
                <w:rFonts w:ascii="Arial" w:hAnsi="Arial" w:cs="Arial"/>
                <w:b/>
                <w:sz w:val="22"/>
              </w:rPr>
              <w:t xml:space="preserve"> These Documents) 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52BF4" w14:textId="77777777" w:rsidR="00BB0E1F" w:rsidRDefault="00BB0E1F">
            <w:pPr>
              <w:jc w:val="center"/>
              <w:rPr>
                <w:b/>
                <w:sz w:val="22"/>
              </w:rPr>
            </w:pPr>
            <w:r>
              <w:rPr>
                <w:b/>
                <w:bCs/>
                <w:sz w:val="18"/>
              </w:rPr>
              <w:t>STATUS OF DOCUMEN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3F95E" w14:textId="77777777" w:rsidR="00BB0E1F" w:rsidRDefault="00362475">
            <w:pPr>
              <w:jc w:val="center"/>
              <w:rPr>
                <w:b/>
                <w:sz w:val="22"/>
              </w:rPr>
            </w:pPr>
            <w:r>
              <w:rPr>
                <w:b/>
                <w:bCs/>
                <w:sz w:val="18"/>
              </w:rPr>
              <w:t>Owner/CEO Initials</w:t>
            </w:r>
          </w:p>
        </w:tc>
      </w:tr>
      <w:tr w:rsidR="00BB0E1F" w14:paraId="6AA32F31" w14:textId="77777777">
        <w:trPr>
          <w:trHeight w:val="360"/>
          <w:tblHeader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F1DF08" w14:textId="77777777" w:rsidR="00BB0E1F" w:rsidRDefault="00BB0E1F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Disclosure Statement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60748" w14:textId="77777777" w:rsidR="00BB0E1F" w:rsidRDefault="00BB0E1F">
            <w:pPr>
              <w:jc w:val="center"/>
              <w:rPr>
                <w:b/>
                <w:bCs/>
                <w:sz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212AC" w14:textId="77777777" w:rsidR="00BB0E1F" w:rsidRDefault="00BB0E1F">
            <w:pPr>
              <w:jc w:val="center"/>
              <w:rPr>
                <w:b/>
                <w:bCs/>
                <w:sz w:val="18"/>
              </w:rPr>
            </w:pPr>
          </w:p>
        </w:tc>
      </w:tr>
      <w:tr w:rsidR="00BB0E1F" w14:paraId="38E3DF78" w14:textId="77777777">
        <w:trPr>
          <w:trHeight w:val="360"/>
          <w:tblHeader/>
        </w:trPr>
        <w:tc>
          <w:tcPr>
            <w:tcW w:w="55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15666E3" w14:textId="77777777" w:rsidR="00BB0E1F" w:rsidRDefault="00BB0E1F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Criminal Background Check </w:t>
            </w: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AB5BE26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694C8DAC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7A2E1CB7" w14:textId="77777777">
        <w:trPr>
          <w:trHeight w:val="360"/>
          <w:tblHeader/>
        </w:trPr>
        <w:tc>
          <w:tcPr>
            <w:tcW w:w="55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0CC39" w14:textId="77777777" w:rsidR="00BB0E1F" w:rsidRDefault="00BB0E1F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TB TEST Results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76113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21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402DA" w14:textId="77777777" w:rsidR="00BB0E1F" w:rsidRDefault="00BB0E1F">
            <w:pPr>
              <w:rPr>
                <w:sz w:val="22"/>
              </w:rPr>
            </w:pPr>
          </w:p>
        </w:tc>
      </w:tr>
    </w:tbl>
    <w:p w14:paraId="5610892C" w14:textId="77777777" w:rsidR="00BB0E1F" w:rsidRDefault="00BB0E1F"/>
    <w:p w14:paraId="536B3E04" w14:textId="77777777" w:rsidR="00BB0E1F" w:rsidRDefault="00BB0E1F"/>
    <w:p w14:paraId="543701E8" w14:textId="77777777" w:rsidR="00BB0E1F" w:rsidRDefault="00BB0E1F"/>
    <w:p w14:paraId="5D51150B" w14:textId="77777777" w:rsidR="00BB0E1F" w:rsidRDefault="00BB0E1F"/>
    <w:tbl>
      <w:tblPr>
        <w:tblW w:w="0" w:type="auto"/>
        <w:tblInd w:w="198" w:type="dxa"/>
        <w:tblLayout w:type="fixed"/>
        <w:tblLook w:val="0000" w:firstRow="0" w:lastRow="0" w:firstColumn="0" w:lastColumn="0" w:noHBand="0" w:noVBand="0"/>
      </w:tblPr>
      <w:tblGrid>
        <w:gridCol w:w="5580"/>
        <w:gridCol w:w="2340"/>
        <w:gridCol w:w="2160"/>
      </w:tblGrid>
      <w:tr w:rsidR="00BB0E1F" w14:paraId="2207A256" w14:textId="77777777">
        <w:trPr>
          <w:trHeight w:val="360"/>
          <w:tblHeader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A13931" w14:textId="77777777" w:rsidR="00BB0E1F" w:rsidRDefault="005A3DB9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SECTION (B) – Medical</w:t>
            </w:r>
          </w:p>
          <w:p w14:paraId="661BB962" w14:textId="79A23AEC" w:rsidR="00BB0E1F" w:rsidRDefault="00BB0E1F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(Separate File </w:t>
            </w:r>
            <w:r w:rsidR="00FE522B">
              <w:rPr>
                <w:rFonts w:ascii="Arial" w:hAnsi="Arial" w:cs="Arial"/>
                <w:b/>
                <w:sz w:val="22"/>
              </w:rPr>
              <w:t>for</w:t>
            </w:r>
            <w:r>
              <w:rPr>
                <w:rFonts w:ascii="Arial" w:hAnsi="Arial" w:cs="Arial"/>
                <w:b/>
                <w:sz w:val="22"/>
              </w:rPr>
              <w:t xml:space="preserve"> These Documents) 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3C15D" w14:textId="77777777" w:rsidR="00BB0E1F" w:rsidRDefault="00BB0E1F">
            <w:pPr>
              <w:jc w:val="center"/>
              <w:rPr>
                <w:b/>
                <w:sz w:val="22"/>
              </w:rPr>
            </w:pPr>
            <w:r>
              <w:rPr>
                <w:b/>
                <w:bCs/>
                <w:sz w:val="18"/>
              </w:rPr>
              <w:t>STATUS OF DOCUMEN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DE1AE" w14:textId="77777777" w:rsidR="00BB0E1F" w:rsidRDefault="00362475">
            <w:pPr>
              <w:jc w:val="center"/>
              <w:rPr>
                <w:b/>
                <w:sz w:val="22"/>
              </w:rPr>
            </w:pPr>
            <w:r>
              <w:rPr>
                <w:b/>
                <w:bCs/>
                <w:sz w:val="18"/>
              </w:rPr>
              <w:t>Owner/CEO Initials</w:t>
            </w:r>
          </w:p>
        </w:tc>
      </w:tr>
      <w:tr w:rsidR="00BB0E1F" w14:paraId="536AB761" w14:textId="77777777">
        <w:trPr>
          <w:trHeight w:val="360"/>
          <w:tblHeader/>
        </w:trPr>
        <w:tc>
          <w:tcPr>
            <w:tcW w:w="55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B73B8" w14:textId="77777777" w:rsidR="00BB0E1F" w:rsidRDefault="00BB0E1F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30F57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21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070F7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3A6960FF" w14:textId="77777777">
        <w:trPr>
          <w:trHeight w:val="360"/>
          <w:tblHeader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9E39F" w14:textId="77777777" w:rsidR="00BB0E1F" w:rsidRDefault="00BB0E1F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Doctor Notes / Letter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2D5E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F4A7C" w14:textId="77777777" w:rsidR="00BB0E1F" w:rsidRDefault="00BB0E1F">
            <w:pPr>
              <w:rPr>
                <w:sz w:val="22"/>
              </w:rPr>
            </w:pPr>
          </w:p>
        </w:tc>
      </w:tr>
      <w:tr w:rsidR="00BB0E1F" w14:paraId="16CF8D5C" w14:textId="77777777">
        <w:trPr>
          <w:trHeight w:val="360"/>
          <w:tblHeader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AEA54" w14:textId="77777777" w:rsidR="00BB0E1F" w:rsidRDefault="00BB0E1F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Worker Compensation Claim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C9498" w14:textId="77777777" w:rsidR="00BB0E1F" w:rsidRDefault="00BB0E1F">
            <w:pPr>
              <w:rPr>
                <w:sz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D83A1" w14:textId="77777777" w:rsidR="00BB0E1F" w:rsidRDefault="00BB0E1F">
            <w:pPr>
              <w:rPr>
                <w:sz w:val="22"/>
              </w:rPr>
            </w:pPr>
          </w:p>
        </w:tc>
      </w:tr>
    </w:tbl>
    <w:p w14:paraId="336EBC0B" w14:textId="77777777" w:rsidR="00BB0E1F" w:rsidRDefault="00BB0E1F"/>
    <w:p w14:paraId="3A30BF9F" w14:textId="77777777" w:rsidR="00BB0E1F" w:rsidRDefault="00BB0E1F"/>
    <w:p w14:paraId="7B34177E" w14:textId="77777777" w:rsidR="00BB0E1F" w:rsidRDefault="00BB0E1F"/>
    <w:p w14:paraId="187629B9" w14:textId="77777777" w:rsidR="00BB0E1F" w:rsidRDefault="00BB0E1F"/>
    <w:sectPr w:rsidR="00BB0E1F">
      <w:headerReference w:type="default" r:id="rId6"/>
      <w:footerReference w:type="default" r:id="rId7"/>
      <w:pgSz w:w="12240" w:h="15840"/>
      <w:pgMar w:top="360" w:right="432" w:bottom="403" w:left="43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1E8FB3" w14:textId="77777777" w:rsidR="001A7C3F" w:rsidRDefault="001A7C3F" w:rsidP="00362475">
      <w:r>
        <w:separator/>
      </w:r>
    </w:p>
  </w:endnote>
  <w:endnote w:type="continuationSeparator" w:id="0">
    <w:p w14:paraId="62F68441" w14:textId="77777777" w:rsidR="001A7C3F" w:rsidRDefault="001A7C3F" w:rsidP="003624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7EC79D" w14:textId="77777777" w:rsidR="00362475" w:rsidRDefault="0036247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A3DB9">
      <w:rPr>
        <w:noProof/>
      </w:rPr>
      <w:t>1</w:t>
    </w:r>
    <w:r>
      <w:rPr>
        <w:noProof/>
      </w:rPr>
      <w:fldChar w:fldCharType="end"/>
    </w:r>
  </w:p>
  <w:p w14:paraId="3DBCD66F" w14:textId="77777777" w:rsidR="00362475" w:rsidRDefault="003624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2B55E2" w14:textId="77777777" w:rsidR="001A7C3F" w:rsidRDefault="001A7C3F" w:rsidP="00362475">
      <w:r>
        <w:separator/>
      </w:r>
    </w:p>
  </w:footnote>
  <w:footnote w:type="continuationSeparator" w:id="0">
    <w:p w14:paraId="371E0C27" w14:textId="77777777" w:rsidR="001A7C3F" w:rsidRDefault="001A7C3F" w:rsidP="003624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568EA" w14:textId="77B50A21" w:rsidR="00B72602" w:rsidRDefault="00B72602">
    <w:pPr>
      <w:pStyle w:val="Header"/>
    </w:pPr>
    <w:r w:rsidRPr="00100435">
      <w:rPr>
        <w:szCs w:val="14"/>
      </w:rPr>
      <w:t>FORM # 920 Employee Record Review</w:t>
    </w:r>
    <w:r w:rsidRPr="00100435">
      <w:rPr>
        <w:sz w:val="18"/>
        <w:szCs w:val="14"/>
      </w:rPr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13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MDAzNTIwNzAxMzVX0lEKTi0uzszPAykwrAUAoFlX6CwAAAA="/>
  </w:docVars>
  <w:rsids>
    <w:rsidRoot w:val="000F115A"/>
    <w:rsid w:val="000F115A"/>
    <w:rsid w:val="00100435"/>
    <w:rsid w:val="001A7C3F"/>
    <w:rsid w:val="001C6546"/>
    <w:rsid w:val="00235C92"/>
    <w:rsid w:val="00286255"/>
    <w:rsid w:val="00362475"/>
    <w:rsid w:val="00387399"/>
    <w:rsid w:val="005A3DB9"/>
    <w:rsid w:val="005A7F1C"/>
    <w:rsid w:val="0068634A"/>
    <w:rsid w:val="00923284"/>
    <w:rsid w:val="00A44733"/>
    <w:rsid w:val="00B72602"/>
    <w:rsid w:val="00BB0E1F"/>
    <w:rsid w:val="00CE7304"/>
    <w:rsid w:val="00D53D90"/>
    <w:rsid w:val="00D957B1"/>
    <w:rsid w:val="00F9102D"/>
    <w:rsid w:val="00FE5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ADEA5E"/>
  <w15:chartTrackingRefBased/>
  <w15:docId w15:val="{0A176179-8942-4EF4-A3B8-2F25B6CD9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  <w:sz w:val="3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7F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A7F1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624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2475"/>
  </w:style>
  <w:style w:type="paragraph" w:styleId="Footer">
    <w:name w:val="footer"/>
    <w:basedOn w:val="Normal"/>
    <w:link w:val="FooterChar"/>
    <w:uiPriority w:val="99"/>
    <w:unhideWhenUsed/>
    <w:rsid w:val="003624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2475"/>
  </w:style>
  <w:style w:type="character" w:styleId="PlaceholderText">
    <w:name w:val="Placeholder Text"/>
    <w:basedOn w:val="DefaultParagraphFont"/>
    <w:uiPriority w:val="99"/>
    <w:unhideWhenUsed/>
    <w:rsid w:val="00B7260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4EA5D738DFF4EB59629044082EC2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50703-F3FC-4C2A-9B1B-D3A4599AC6EE}"/>
      </w:docPartPr>
      <w:docPartBody>
        <w:p w:rsidR="00875088" w:rsidRDefault="007C23EA">
          <w:r w:rsidRPr="004D44B3">
            <w:rPr>
              <w:rStyle w:val="PlaceholderText"/>
            </w:rPr>
            <w:t>[Company]</w:t>
          </w:r>
        </w:p>
      </w:docPartBody>
    </w:docPart>
    <w:docPart>
      <w:docPartPr>
        <w:name w:val="D9FF452ABFA04AF39899322520F3D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A2332-B048-4CA2-A498-D2E07FB7359A}"/>
      </w:docPartPr>
      <w:docPartBody>
        <w:p w:rsidR="00875088" w:rsidRDefault="007C23EA">
          <w:r w:rsidRPr="004D44B3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23EA"/>
    <w:rsid w:val="007C23EA"/>
    <w:rsid w:val="00875088"/>
    <w:rsid w:val="00F91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7C23E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9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TY ASSURANCE CHECK FOR STAFF RECORDS</vt:lpstr>
    </vt:vector>
  </TitlesOfParts>
  <Company>Clark Quality Care</Company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ASSURANCE CHECK FOR STAFF RECORDS</dc:title>
  <dc:subject/>
  <dc:creator>"MAGNATE CONSULTING, LLC" &lt;magnateconsulting@outlook.com&gt;</dc:creator>
  <cp:keywords/>
  <cp:lastModifiedBy>Johari Clark</cp:lastModifiedBy>
  <cp:revision>2</cp:revision>
  <cp:lastPrinted>2014-06-07T13:34:00Z</cp:lastPrinted>
  <dcterms:created xsi:type="dcterms:W3CDTF">2025-10-02T20:02:00Z</dcterms:created>
  <dcterms:modified xsi:type="dcterms:W3CDTF">2025-10-02T20:02:00Z</dcterms:modified>
</cp:coreProperties>
</file>